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08756c5932990ed564c5fbd393ea0ab73a9e4c"/>
    <w:p>
      <w:pPr>
        <w:pStyle w:val="Heading3"/>
      </w:pPr>
      <w:r>
        <w:t xml:space="preserve">План противодействия коррупции в управе района Строгино города Москвы на 2025 год</w:t>
      </w:r>
    </w:p>
    <w:p>
      <w:pPr>
        <w:pStyle w:val="FirstParagraph"/>
      </w:pPr>
      <w:r>
        <w:t xml:space="preserve">27.06.2025</w:t>
      </w:r>
    </w:p>
    <w:p>
      <w:pPr>
        <w:pStyle w:val="BodyText"/>
      </w:pPr>
      <w:hyperlink r:id="rId20">
        <w:r>
          <w:rPr>
            <w:rStyle w:val="Hyperlink"/>
          </w:rPr>
          <w:t xml:space="preserve">Приказ № 18/РУ от 14.04.2025 "Об утверждении Плана противодействия коррупции в управе района Строгино города Москвы на 2025 год и признании утратившим силу распоряжений управы района от 26 февраля 2021г. № 16-РУ 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rogino.mos.ru/anti-corruption-new/plans-papers-reports-reviews-static-information-on-combating-corruption/detail/1306805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plans-papers-reports-reviews-static-information-on-combating-corruption/detail/13068050.html" TargetMode="External" /><Relationship Type="http://schemas.openxmlformats.org/officeDocument/2006/relationships/hyperlink" Id="rId20" Target="https://strogino.mos.ru/14.04.2025_91-01-18_25_%D0%A4%D0%BE%D0%BA%D0%B8%D0%BD_%D0%AD.%D0%92._%D0%9C%D0%BE%D0%BD%D0%B0%D0%B5%D0%BD%D0%BA%D0%BE%D0%B2_%D0%90.%D0%95._remove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anti-corruption-new/plans-papers-reports-reviews-static-information-on-combating-corruption/detail/13068050.html" TargetMode="External" /><Relationship Type="http://schemas.openxmlformats.org/officeDocument/2006/relationships/hyperlink" Id="rId20" Target="https://strogino.mos.ru/14.04.2025_91-01-18_25_%D0%A4%D0%BE%D0%BA%D0%B8%D0%BD_%D0%AD.%D0%92._%D0%9C%D0%BE%D0%BD%D0%B0%D0%B5%D0%BD%D0%BA%D0%BE%D0%B2_%D0%90.%D0%95._remove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9:41:01Z</dcterms:created>
  <dcterms:modified xsi:type="dcterms:W3CDTF">2025-07-28T09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